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6EC2" w:rsidRDefault="00EC653D">
      <w:r>
        <w:rPr>
          <w:noProof/>
        </w:rPr>
        <w:drawing>
          <wp:inline distT="0" distB="0" distL="0" distR="0" wp14:anchorId="30468FF1" wp14:editId="6A1B90DD">
            <wp:extent cx="9700260" cy="7372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711718" cy="738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F6EC2" w:rsidSect="00EC653D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GkpZGRiYmBkYmZko6SsGpxcWZ+XkgBYa1ADKaUTIsAAAA"/>
  </w:docVars>
  <w:rsids>
    <w:rsidRoot w:val="00EC653D"/>
    <w:rsid w:val="00264D20"/>
    <w:rsid w:val="003C62AB"/>
    <w:rsid w:val="00EC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3BD8D7-790C-4530-B54E-0DD4B418C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smann, Anna</dc:creator>
  <cp:keywords/>
  <dc:description/>
  <cp:lastModifiedBy>Lassmann, Anna</cp:lastModifiedBy>
  <cp:revision>1</cp:revision>
  <dcterms:created xsi:type="dcterms:W3CDTF">2020-02-04T18:08:00Z</dcterms:created>
  <dcterms:modified xsi:type="dcterms:W3CDTF">2020-02-04T18:09:00Z</dcterms:modified>
</cp:coreProperties>
</file>